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daf2b4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a82b0f05-6abd-4aa6-ba2c-6de028f4cf5f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8250776e-37fc-460b-9383-20c93ede1786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1:04:39Z</dcterms:created>
  <dcterms:modified xsi:type="dcterms:W3CDTF">2023-07-13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